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AEB0A" w14:textId="77777777" w:rsidR="00BA7742" w:rsidRDefault="00BA7742" w:rsidP="00BA7742">
      <w:pPr>
        <w:pStyle w:val="Title"/>
      </w:pPr>
      <w:r>
        <w:t>Having a shared score board</w:t>
      </w:r>
    </w:p>
    <w:p w14:paraId="24D79BA0" w14:textId="709DD2D5" w:rsidR="00BA7742" w:rsidRDefault="00BA7742" w:rsidP="00BA7742">
      <w:r>
        <w:t>(A student worksheet for “Flappy Glitch</w:t>
      </w:r>
      <w:r w:rsidR="00B97033">
        <w:t>”</w:t>
      </w:r>
      <w:r>
        <w:t>)</w:t>
      </w:r>
    </w:p>
    <w:p w14:paraId="7E7A1D6A" w14:textId="77777777" w:rsidR="00BA7742" w:rsidRDefault="00BA7742" w:rsidP="00BA7742"/>
    <w:p w14:paraId="2DC778F9" w14:textId="022B42A4" w:rsidR="00BA7742" w:rsidRDefault="00BA7742" w:rsidP="00BA7742">
      <w:r>
        <w:t xml:space="preserve">Ok, so you now have your own working version of “Flappy Glitch” hosted on </w:t>
      </w:r>
      <w:proofErr w:type="spellStart"/>
      <w:r>
        <w:t>PlayCanvas</w:t>
      </w:r>
      <w:proofErr w:type="spellEnd"/>
      <w:r>
        <w:t>.</w:t>
      </w:r>
    </w:p>
    <w:p w14:paraId="5878BFE6" w14:textId="77777777" w:rsidR="00BA7742" w:rsidRDefault="00BA7742" w:rsidP="00BA7742"/>
    <w:p w14:paraId="2B66B36C" w14:textId="77777777" w:rsidR="00BA7742" w:rsidRDefault="00BA7742" w:rsidP="00BA7742">
      <w:r>
        <w:t>You can run the game in your browser, and it “saves” your score. But if you run your game on your phone (or another computer), is your best score still there?</w:t>
      </w:r>
    </w:p>
    <w:p w14:paraId="1DFDFA0C" w14:textId="77777777" w:rsidR="00BA7742" w:rsidRDefault="00BA7742" w:rsidP="00BA7742"/>
    <w:p w14:paraId="336E6099" w14:textId="77777777" w:rsidR="00BA7742" w:rsidRDefault="00BA7742" w:rsidP="00BA7742">
      <w:r>
        <w:t>How can you “reset” your high score back to 0 when you run the game?</w:t>
      </w:r>
    </w:p>
    <w:p w14:paraId="2C7C96F0" w14:textId="77777777" w:rsidR="00BA7742" w:rsidRDefault="00BA7742" w:rsidP="00BA7742"/>
    <w:p w14:paraId="42B7485C" w14:textId="77777777" w:rsidR="00BA7742" w:rsidRDefault="00BA7742" w:rsidP="00BA7742">
      <w:r>
        <w:t>What happens in the game when you try to “share” your score?</w:t>
      </w:r>
    </w:p>
    <w:p w14:paraId="0C5FBCBA" w14:textId="77777777" w:rsidR="00BA7742" w:rsidRDefault="00BA7742" w:rsidP="00BA7742"/>
    <w:p w14:paraId="4FD7F41A" w14:textId="77777777" w:rsidR="00BA7742" w:rsidRDefault="00BA7742" w:rsidP="00BA7742">
      <w:r>
        <w:t>Where does the code for “Flappy Glitch” come from?</w:t>
      </w:r>
    </w:p>
    <w:p w14:paraId="2ABC5CB1" w14:textId="77777777" w:rsidR="00BA7742" w:rsidRDefault="00BA7742" w:rsidP="00BA7742"/>
    <w:p w14:paraId="173CC493" w14:textId="77777777" w:rsidR="00BA7742" w:rsidRDefault="00BA7742" w:rsidP="00BA7742">
      <w:r w:rsidRPr="005166D1">
        <w:rPr>
          <w:i/>
        </w:rPr>
        <w:t>Where</w:t>
      </w:r>
      <w:r>
        <w:t xml:space="preserve"> is the code for “Flappy Glitch” </w:t>
      </w:r>
      <w:proofErr w:type="gramStart"/>
      <w:r>
        <w:t>actually running</w:t>
      </w:r>
      <w:proofErr w:type="gramEnd"/>
      <w:r>
        <w:t>? On which computer?</w:t>
      </w:r>
    </w:p>
    <w:p w14:paraId="114DFFD1" w14:textId="77777777" w:rsidR="00BA7742" w:rsidRDefault="00BA7742" w:rsidP="00BA7742"/>
    <w:p w14:paraId="785BA22E" w14:textId="77777777" w:rsidR="00BA7742" w:rsidRDefault="00BA7742" w:rsidP="00BA7742">
      <w:r>
        <w:t>Does it work without a network?</w:t>
      </w:r>
    </w:p>
    <w:p w14:paraId="6E69B3D2" w14:textId="77777777" w:rsidR="00BA7742" w:rsidRDefault="00BA7742" w:rsidP="00BA7742"/>
    <w:p w14:paraId="68247BE5" w14:textId="77777777" w:rsidR="00BA7742" w:rsidRDefault="00BA7742" w:rsidP="00BA7742">
      <w:pPr>
        <w:pStyle w:val="Heading2"/>
      </w:pPr>
      <w:r>
        <w:t>Clients</w:t>
      </w:r>
    </w:p>
    <w:p w14:paraId="5AB1DCBA" w14:textId="377D6879" w:rsidR="00BA7742" w:rsidRDefault="00BA7742" w:rsidP="00BA7742">
      <w:r>
        <w:t xml:space="preserve">If you’ve done any computing, you should have realised that Flappy Glitch is essentially </w:t>
      </w:r>
      <w:proofErr w:type="gramStart"/>
      <w:r w:rsidRPr="00E2674B">
        <w:rPr>
          <w:b/>
        </w:rPr>
        <w:t>client side</w:t>
      </w:r>
      <w:proofErr w:type="gramEnd"/>
      <w:r w:rsidRPr="00E2674B">
        <w:rPr>
          <w:b/>
        </w:rPr>
        <w:t xml:space="preserve"> code</w:t>
      </w:r>
      <w:r>
        <w:t xml:space="preserve">. Your computer requests your game from the </w:t>
      </w:r>
      <w:proofErr w:type="spellStart"/>
      <w:r>
        <w:t>PlayCanvas</w:t>
      </w:r>
      <w:proofErr w:type="spellEnd"/>
      <w:r>
        <w:t xml:space="preserve"> server. The </w:t>
      </w:r>
      <w:proofErr w:type="spellStart"/>
      <w:r>
        <w:t>PlayCanvas</w:t>
      </w:r>
      <w:proofErr w:type="spellEnd"/>
      <w:r>
        <w:t xml:space="preserve"> server sends a pile of JavaScript, and your browser runs it. Other than the initial request for code, your computer never talks back to the </w:t>
      </w:r>
      <w:proofErr w:type="spellStart"/>
      <w:r>
        <w:t>PlayCanvas</w:t>
      </w:r>
      <w:proofErr w:type="spellEnd"/>
      <w:r>
        <w:t xml:space="preserve"> server while you play the game. The high score persists on your computer because it is using browser storage. You can see that high score using the browser development tools. </w:t>
      </w:r>
    </w:p>
    <w:p w14:paraId="746DB1EB" w14:textId="77777777" w:rsidR="00BA7742" w:rsidRDefault="00BA7742" w:rsidP="00BA7742"/>
    <w:p w14:paraId="2F4F8938" w14:textId="77777777" w:rsidR="00BA7742" w:rsidRDefault="00BA7742" w:rsidP="00BA7742">
      <w:pPr>
        <w:rPr>
          <w:b/>
        </w:rPr>
      </w:pPr>
      <w:r>
        <w:rPr>
          <w:b/>
        </w:rPr>
        <w:t>TASK 1:</w:t>
      </w:r>
    </w:p>
    <w:p w14:paraId="19500522" w14:textId="77777777" w:rsidR="00BA7742" w:rsidRDefault="00BA7742" w:rsidP="00BA7742">
      <w:pPr>
        <w:rPr>
          <w:b/>
          <w:i/>
        </w:rPr>
      </w:pPr>
      <w:r>
        <w:rPr>
          <w:b/>
          <w:i/>
        </w:rPr>
        <w:t xml:space="preserve">Find where your high score is </w:t>
      </w:r>
      <w:proofErr w:type="gramStart"/>
      <w:r>
        <w:rPr>
          <w:b/>
          <w:i/>
        </w:rPr>
        <w:t>actually stored</w:t>
      </w:r>
      <w:proofErr w:type="gramEnd"/>
      <w:r>
        <w:rPr>
          <w:b/>
          <w:i/>
        </w:rPr>
        <w:t>. What is the name of the score?</w:t>
      </w:r>
    </w:p>
    <w:p w14:paraId="68DF7FF7" w14:textId="423E3C52" w:rsidR="00530052" w:rsidRDefault="00BA7742" w:rsidP="00BA7742">
      <w:pPr>
        <w:rPr>
          <w:i/>
        </w:rPr>
      </w:pPr>
      <w:r>
        <w:rPr>
          <w:i/>
        </w:rPr>
        <w:t>(Hint:</w:t>
      </w:r>
      <w:r w:rsidR="006D3E4C">
        <w:rPr>
          <w:i/>
        </w:rPr>
        <w:t xml:space="preserve"> on Edge: Three dots menu</w:t>
      </w:r>
      <w:r w:rsidR="00530052">
        <w:rPr>
          <w:i/>
        </w:rPr>
        <w:t xml:space="preserve"> -&gt; More Tools -&gt; Developer Tools -&gt; Application (see screenshot)</w:t>
      </w:r>
    </w:p>
    <w:p w14:paraId="2DE1B063" w14:textId="689CE942" w:rsidR="00BA7742" w:rsidRPr="004B3CB6" w:rsidRDefault="00530052" w:rsidP="00BA7742">
      <w:pPr>
        <w:rPr>
          <w:i/>
        </w:rPr>
      </w:pPr>
      <w:r>
        <w:rPr>
          <w:i/>
        </w:rPr>
        <w:t>(</w:t>
      </w:r>
      <w:proofErr w:type="spellStart"/>
      <w:r>
        <w:rPr>
          <w:i/>
        </w:rPr>
        <w:t>Chome</w:t>
      </w:r>
      <w:proofErr w:type="spellEnd"/>
      <w:r>
        <w:rPr>
          <w:i/>
        </w:rPr>
        <w:t>:</w:t>
      </w:r>
      <w:r w:rsidR="00BA7742">
        <w:rPr>
          <w:i/>
        </w:rPr>
        <w:t xml:space="preserve"> View-&gt;Developer Tools in Chrome, look for application)</w:t>
      </w:r>
    </w:p>
    <w:p w14:paraId="463880EF" w14:textId="799522AB" w:rsidR="00BA7742" w:rsidRDefault="006D3E4C" w:rsidP="00BA7742">
      <w:r>
        <w:rPr>
          <w:noProof/>
        </w:rPr>
        <w:drawing>
          <wp:inline distT="0" distB="0" distL="0" distR="0" wp14:anchorId="695FE079" wp14:editId="1FBD3793">
            <wp:extent cx="1143000" cy="796738"/>
            <wp:effectExtent l="0" t="0" r="0" b="3810"/>
            <wp:docPr id="1290239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39050" name="Picture 1"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50544" cy="801997"/>
                    </a:xfrm>
                    <a:prstGeom prst="rect">
                      <a:avLst/>
                    </a:prstGeom>
                  </pic:spPr>
                </pic:pic>
              </a:graphicData>
            </a:graphic>
          </wp:inline>
        </w:drawing>
      </w:r>
    </w:p>
    <w:p w14:paraId="00B728CB" w14:textId="77777777" w:rsidR="00BA7742" w:rsidRDefault="00BA7742" w:rsidP="00BA7742">
      <w:pPr>
        <w:pStyle w:val="Heading2"/>
      </w:pPr>
      <w:r>
        <w:t>Servers</w:t>
      </w:r>
    </w:p>
    <w:p w14:paraId="0DA4B0AB" w14:textId="71AE1A61" w:rsidR="00BA7742" w:rsidRDefault="00BA7742" w:rsidP="00BA7742">
      <w:proofErr w:type="gramStart"/>
      <w:r>
        <w:t>In order for</w:t>
      </w:r>
      <w:proofErr w:type="gramEnd"/>
      <w:r>
        <w:t xml:space="preserve"> things to persist online, they need to be stored in a server. A server is just a computer, but it is programmed to respond to specific requests. The </w:t>
      </w:r>
      <w:proofErr w:type="spellStart"/>
      <w:r>
        <w:t>PlayCanvas</w:t>
      </w:r>
      <w:proofErr w:type="spellEnd"/>
      <w:r>
        <w:t xml:space="preserve"> server for your game responds to requests for games, but it doesn’t store or report high scores. We’ve </w:t>
      </w:r>
      <w:r>
        <w:lastRenderedPageBreak/>
        <w:t xml:space="preserve">set up such a server on the RGU campus network. It lives at </w:t>
      </w:r>
      <w:hyperlink r:id="rId12" w:history="1">
        <w:r w:rsidRPr="00A87294">
          <w:rPr>
            <w:rStyle w:val="Hyperlink"/>
          </w:rPr>
          <w:t>http://soc-flappy.rgu.ac.uk:8080</w:t>
        </w:r>
      </w:hyperlink>
      <w:r>
        <w:t xml:space="preserve"> and you can check out its super-default Flappy Glitch if you like just now.</w:t>
      </w:r>
    </w:p>
    <w:p w14:paraId="021A3717" w14:textId="77777777" w:rsidR="00BA7742" w:rsidRDefault="00BA7742" w:rsidP="00BA7742"/>
    <w:p w14:paraId="42C0175A" w14:textId="705158EB" w:rsidR="00BA7742" w:rsidRDefault="00BA7742" w:rsidP="00BA7742">
      <w:r>
        <w:t xml:space="preserve">We’re going to use a different server to share the flappy high scores. But first there are a few checks and changes for your </w:t>
      </w:r>
      <w:proofErr w:type="spellStart"/>
      <w:r>
        <w:t>PlayCanvas</w:t>
      </w:r>
      <w:proofErr w:type="spellEnd"/>
      <w:r>
        <w:t xml:space="preserve"> game.</w:t>
      </w:r>
    </w:p>
    <w:p w14:paraId="5E4CBD69" w14:textId="77777777" w:rsidR="00BA7742" w:rsidRDefault="00BA7742" w:rsidP="00BA7742"/>
    <w:p w14:paraId="410B58E9" w14:textId="77777777" w:rsidR="00BA7742" w:rsidRDefault="00BA7742" w:rsidP="00BA7742">
      <w:pPr>
        <w:pStyle w:val="Heading2"/>
      </w:pPr>
      <w:r>
        <w:t>Task 2: Changes to make to your flappy glitch</w:t>
      </w:r>
    </w:p>
    <w:p w14:paraId="6B5EAE78" w14:textId="26571260" w:rsidR="00BA7742" w:rsidRDefault="00BA7742" w:rsidP="00BA7742">
      <w:r>
        <w:t xml:space="preserve">You should have seen earlier that your score is currently stored in domain-specific local storage. We need a way to get it out of domain-specific local storage. The following function makes the </w:t>
      </w:r>
      <w:proofErr w:type="spellStart"/>
      <w:r>
        <w:t>PlayCanvas</w:t>
      </w:r>
      <w:proofErr w:type="spellEnd"/>
      <w:r>
        <w:t xml:space="preserve"> code signal the last score to the browser window.</w:t>
      </w:r>
    </w:p>
    <w:p w14:paraId="2A582AE8" w14:textId="77777777" w:rsidR="00BA7742" w:rsidRDefault="00BA7742" w:rsidP="00BA7742"/>
    <w:p w14:paraId="1372BCC2" w14:textId="77777777" w:rsidR="00BA7742" w:rsidRDefault="00BA7742" w:rsidP="00BA7742">
      <w:r>
        <w:t>Somewhere in game.js, declare a function like this:</w:t>
      </w:r>
    </w:p>
    <w:p w14:paraId="33C013FA" w14:textId="77777777" w:rsidR="00BA7742" w:rsidRPr="000B6CB9" w:rsidRDefault="00BA7742" w:rsidP="00BA7742">
      <w:pPr>
        <w:shd w:val="clear" w:color="auto" w:fill="1D292C"/>
        <w:spacing w:line="270" w:lineRule="atLeast"/>
        <w:rPr>
          <w:rFonts w:ascii="Menlo" w:eastAsia="Times New Roman" w:hAnsi="Menlo" w:cs="Menlo"/>
          <w:color w:val="FFFFFF"/>
          <w:sz w:val="18"/>
          <w:szCs w:val="18"/>
        </w:rPr>
      </w:pPr>
      <w:r w:rsidRPr="000B6CB9">
        <w:rPr>
          <w:rFonts w:ascii="Menlo" w:eastAsia="Times New Roman" w:hAnsi="Menlo" w:cs="Menlo"/>
          <w:color w:val="569CD6"/>
          <w:sz w:val="18"/>
          <w:szCs w:val="18"/>
        </w:rPr>
        <w:t>function</w:t>
      </w:r>
      <w:r w:rsidRPr="000B6CB9">
        <w:rPr>
          <w:rFonts w:ascii="Menlo" w:eastAsia="Times New Roman" w:hAnsi="Menlo" w:cs="Menlo"/>
          <w:color w:val="FFFFFF"/>
          <w:sz w:val="18"/>
          <w:szCs w:val="18"/>
        </w:rPr>
        <w:t xml:space="preserve"> </w:t>
      </w:r>
      <w:proofErr w:type="spellStart"/>
      <w:r w:rsidRPr="000B6CB9">
        <w:rPr>
          <w:rFonts w:ascii="Menlo" w:eastAsia="Times New Roman" w:hAnsi="Menlo" w:cs="Menlo"/>
          <w:color w:val="FFFFFF"/>
          <w:sz w:val="18"/>
          <w:szCs w:val="18"/>
        </w:rPr>
        <w:t>sendScoreToWindow</w:t>
      </w:r>
      <w:proofErr w:type="spellEnd"/>
      <w:r w:rsidRPr="000B6CB9">
        <w:rPr>
          <w:rFonts w:ascii="Menlo" w:eastAsia="Times New Roman" w:hAnsi="Menlo" w:cs="Menlo"/>
          <w:color w:val="DCDCDC"/>
          <w:sz w:val="18"/>
          <w:szCs w:val="18"/>
        </w:rPr>
        <w:t>(</w:t>
      </w:r>
      <w:r w:rsidRPr="000B6CB9">
        <w:rPr>
          <w:rFonts w:ascii="Menlo" w:eastAsia="Times New Roman" w:hAnsi="Menlo" w:cs="Menlo"/>
          <w:color w:val="FFFFFF"/>
          <w:sz w:val="18"/>
          <w:szCs w:val="18"/>
        </w:rPr>
        <w:t>score</w:t>
      </w:r>
      <w:r w:rsidRPr="000B6CB9">
        <w:rPr>
          <w:rFonts w:ascii="Menlo" w:eastAsia="Times New Roman" w:hAnsi="Menlo" w:cs="Menlo"/>
          <w:color w:val="DCDCDC"/>
          <w:sz w:val="18"/>
          <w:szCs w:val="18"/>
        </w:rPr>
        <w:t>)</w:t>
      </w:r>
      <w:r w:rsidRPr="000B6CB9">
        <w:rPr>
          <w:rFonts w:ascii="Menlo" w:eastAsia="Times New Roman" w:hAnsi="Menlo" w:cs="Menlo"/>
          <w:color w:val="FFFFFF"/>
          <w:sz w:val="18"/>
          <w:szCs w:val="18"/>
        </w:rPr>
        <w:t xml:space="preserve"> </w:t>
      </w:r>
      <w:r w:rsidRPr="000B6CB9">
        <w:rPr>
          <w:rFonts w:ascii="Menlo" w:eastAsia="Times New Roman" w:hAnsi="Menlo" w:cs="Menlo"/>
          <w:color w:val="DCDCDC"/>
          <w:sz w:val="18"/>
          <w:szCs w:val="18"/>
        </w:rPr>
        <w:t>{</w:t>
      </w:r>
    </w:p>
    <w:p w14:paraId="6ACB2BD2" w14:textId="77777777" w:rsidR="00BA7742" w:rsidRPr="000B6CB9" w:rsidRDefault="00BA7742" w:rsidP="00BA7742">
      <w:pPr>
        <w:shd w:val="clear" w:color="auto" w:fill="1D292C"/>
        <w:spacing w:line="270" w:lineRule="atLeast"/>
        <w:rPr>
          <w:rFonts w:ascii="Menlo" w:eastAsia="Times New Roman" w:hAnsi="Menlo" w:cs="Menlo"/>
          <w:color w:val="FFFFFF"/>
          <w:sz w:val="18"/>
          <w:szCs w:val="18"/>
        </w:rPr>
      </w:pPr>
      <w:r w:rsidRPr="000B6CB9">
        <w:rPr>
          <w:rFonts w:ascii="Menlo" w:eastAsia="Times New Roman" w:hAnsi="Menlo" w:cs="Menlo"/>
          <w:color w:val="FFFFFF"/>
          <w:sz w:val="18"/>
          <w:szCs w:val="18"/>
        </w:rPr>
        <w:t xml:space="preserve">    </w:t>
      </w:r>
      <w:proofErr w:type="spellStart"/>
      <w:proofErr w:type="gramStart"/>
      <w:r w:rsidRPr="000B6CB9">
        <w:rPr>
          <w:rFonts w:ascii="Menlo" w:eastAsia="Times New Roman" w:hAnsi="Menlo" w:cs="Menlo"/>
          <w:color w:val="FFFFFF"/>
          <w:sz w:val="18"/>
          <w:szCs w:val="18"/>
        </w:rPr>
        <w:t>window</w:t>
      </w:r>
      <w:r w:rsidRPr="000B6CB9">
        <w:rPr>
          <w:rFonts w:ascii="Menlo" w:eastAsia="Times New Roman" w:hAnsi="Menlo" w:cs="Menlo"/>
          <w:color w:val="DCDCDC"/>
          <w:sz w:val="18"/>
          <w:szCs w:val="18"/>
        </w:rPr>
        <w:t>.</w:t>
      </w:r>
      <w:r w:rsidRPr="000B6CB9">
        <w:rPr>
          <w:rFonts w:ascii="Menlo" w:eastAsia="Times New Roman" w:hAnsi="Menlo" w:cs="Menlo"/>
          <w:color w:val="FFFFFF"/>
          <w:sz w:val="18"/>
          <w:szCs w:val="18"/>
        </w:rPr>
        <w:t>top</w:t>
      </w:r>
      <w:r w:rsidRPr="000B6CB9">
        <w:rPr>
          <w:rFonts w:ascii="Menlo" w:eastAsia="Times New Roman" w:hAnsi="Menlo" w:cs="Menlo"/>
          <w:color w:val="DCDCDC"/>
          <w:sz w:val="18"/>
          <w:szCs w:val="18"/>
        </w:rPr>
        <w:t>.</w:t>
      </w:r>
      <w:r w:rsidRPr="000B6CB9">
        <w:rPr>
          <w:rFonts w:ascii="Menlo" w:eastAsia="Times New Roman" w:hAnsi="Menlo" w:cs="Menlo"/>
          <w:color w:val="FFFFFF"/>
          <w:sz w:val="18"/>
          <w:szCs w:val="18"/>
        </w:rPr>
        <w:t>postMessage</w:t>
      </w:r>
      <w:proofErr w:type="spellEnd"/>
      <w:proofErr w:type="gramEnd"/>
      <w:r w:rsidRPr="000B6CB9">
        <w:rPr>
          <w:rFonts w:ascii="Menlo" w:eastAsia="Times New Roman" w:hAnsi="Menlo" w:cs="Menlo"/>
          <w:color w:val="DCDCDC"/>
          <w:sz w:val="18"/>
          <w:szCs w:val="18"/>
        </w:rPr>
        <w:t>(</w:t>
      </w:r>
      <w:r w:rsidRPr="000B6CB9">
        <w:rPr>
          <w:rFonts w:ascii="Menlo" w:eastAsia="Times New Roman" w:hAnsi="Menlo" w:cs="Menlo"/>
          <w:color w:val="FFFFFF"/>
          <w:sz w:val="18"/>
          <w:szCs w:val="18"/>
        </w:rPr>
        <w:t>score</w:t>
      </w:r>
      <w:r w:rsidRPr="000B6CB9">
        <w:rPr>
          <w:rFonts w:ascii="Menlo" w:eastAsia="Times New Roman" w:hAnsi="Menlo" w:cs="Menlo"/>
          <w:color w:val="DCDCDC"/>
          <w:sz w:val="18"/>
          <w:szCs w:val="18"/>
        </w:rPr>
        <w:t>,</w:t>
      </w:r>
      <w:r w:rsidRPr="000B6CB9">
        <w:rPr>
          <w:rFonts w:ascii="Menlo" w:eastAsia="Times New Roman" w:hAnsi="Menlo" w:cs="Menlo"/>
          <w:color w:val="FFFFFF"/>
          <w:sz w:val="18"/>
          <w:szCs w:val="18"/>
        </w:rPr>
        <w:t xml:space="preserve"> </w:t>
      </w:r>
      <w:r w:rsidRPr="000B6CB9">
        <w:rPr>
          <w:rFonts w:ascii="Menlo" w:eastAsia="Times New Roman" w:hAnsi="Menlo" w:cs="Menlo"/>
          <w:color w:val="CE9178"/>
          <w:sz w:val="18"/>
          <w:szCs w:val="18"/>
        </w:rPr>
        <w:t>'*'</w:t>
      </w:r>
      <w:r w:rsidRPr="000B6CB9">
        <w:rPr>
          <w:rFonts w:ascii="Menlo" w:eastAsia="Times New Roman" w:hAnsi="Menlo" w:cs="Menlo"/>
          <w:color w:val="DCDCDC"/>
          <w:sz w:val="18"/>
          <w:szCs w:val="18"/>
        </w:rPr>
        <w:t>)</w:t>
      </w:r>
    </w:p>
    <w:p w14:paraId="0F5CF481" w14:textId="77777777" w:rsidR="00BA7742" w:rsidRPr="000B6CB9" w:rsidRDefault="00BA7742" w:rsidP="00BA7742">
      <w:pPr>
        <w:shd w:val="clear" w:color="auto" w:fill="1D292C"/>
        <w:spacing w:line="270" w:lineRule="atLeast"/>
        <w:rPr>
          <w:rFonts w:ascii="Menlo" w:eastAsia="Times New Roman" w:hAnsi="Menlo" w:cs="Menlo"/>
          <w:color w:val="FFFFFF"/>
          <w:sz w:val="18"/>
          <w:szCs w:val="18"/>
        </w:rPr>
      </w:pPr>
      <w:r w:rsidRPr="000B6CB9">
        <w:rPr>
          <w:rFonts w:ascii="Menlo" w:eastAsia="Times New Roman" w:hAnsi="Menlo" w:cs="Menlo"/>
          <w:color w:val="DCDCDC"/>
          <w:sz w:val="18"/>
          <w:szCs w:val="18"/>
        </w:rPr>
        <w:t>}</w:t>
      </w:r>
    </w:p>
    <w:p w14:paraId="7C1CAAD6" w14:textId="77777777" w:rsidR="00BA7742" w:rsidRDefault="00BA7742" w:rsidP="00BA7742"/>
    <w:p w14:paraId="72D2D9DC" w14:textId="77777777" w:rsidR="00BA7742" w:rsidRDefault="00BA7742" w:rsidP="00BA7742">
      <w:r>
        <w:t xml:space="preserve">Then on </w:t>
      </w:r>
      <w:proofErr w:type="spellStart"/>
      <w:proofErr w:type="gramStart"/>
      <w:r>
        <w:t>game:share</w:t>
      </w:r>
      <w:proofErr w:type="spellEnd"/>
      <w:proofErr w:type="gramEnd"/>
      <w:r>
        <w:t xml:space="preserve"> (where it currently puts up a Twitter popup), change it to call the function like this:</w:t>
      </w:r>
    </w:p>
    <w:p w14:paraId="1DFCD285" w14:textId="77777777" w:rsidR="00BA7742" w:rsidRDefault="00BA7742" w:rsidP="00BA7742"/>
    <w:p w14:paraId="07250D10" w14:textId="77777777" w:rsidR="00BA7742" w:rsidRPr="000B6CB9" w:rsidRDefault="00BA7742" w:rsidP="00BA7742">
      <w:pPr>
        <w:shd w:val="clear" w:color="auto" w:fill="1D292C"/>
        <w:spacing w:line="270" w:lineRule="atLeast"/>
        <w:rPr>
          <w:rFonts w:ascii="Menlo" w:eastAsia="Times New Roman" w:hAnsi="Menlo" w:cs="Menlo"/>
          <w:color w:val="FFFFFF"/>
          <w:sz w:val="18"/>
          <w:szCs w:val="18"/>
        </w:rPr>
      </w:pPr>
      <w:proofErr w:type="spellStart"/>
      <w:r w:rsidRPr="000B6CB9">
        <w:rPr>
          <w:rFonts w:ascii="Menlo" w:eastAsia="Times New Roman" w:hAnsi="Menlo" w:cs="Menlo"/>
          <w:color w:val="FFFFFF"/>
          <w:sz w:val="18"/>
          <w:szCs w:val="18"/>
        </w:rPr>
        <w:t>sendScoreToWindow</w:t>
      </w:r>
      <w:proofErr w:type="spellEnd"/>
      <w:r w:rsidRPr="000B6CB9">
        <w:rPr>
          <w:rFonts w:ascii="Menlo" w:eastAsia="Times New Roman" w:hAnsi="Menlo" w:cs="Menlo"/>
          <w:color w:val="DCDCDC"/>
          <w:sz w:val="18"/>
          <w:szCs w:val="18"/>
        </w:rPr>
        <w:t>(</w:t>
      </w:r>
      <w:proofErr w:type="spellStart"/>
      <w:proofErr w:type="gramStart"/>
      <w:r w:rsidRPr="000B6CB9">
        <w:rPr>
          <w:rFonts w:ascii="Menlo" w:eastAsia="Times New Roman" w:hAnsi="Menlo" w:cs="Menlo"/>
          <w:color w:val="569CD6"/>
          <w:sz w:val="18"/>
          <w:szCs w:val="18"/>
        </w:rPr>
        <w:t>this</w:t>
      </w:r>
      <w:r w:rsidRPr="000B6CB9">
        <w:rPr>
          <w:rFonts w:ascii="Menlo" w:eastAsia="Times New Roman" w:hAnsi="Menlo" w:cs="Menlo"/>
          <w:color w:val="DCDCDC"/>
          <w:sz w:val="18"/>
          <w:szCs w:val="18"/>
        </w:rPr>
        <w:t>.</w:t>
      </w:r>
      <w:r w:rsidRPr="000B6CB9">
        <w:rPr>
          <w:rFonts w:ascii="Menlo" w:eastAsia="Times New Roman" w:hAnsi="Menlo" w:cs="Menlo"/>
          <w:color w:val="FFFFFF"/>
          <w:sz w:val="18"/>
          <w:szCs w:val="18"/>
        </w:rPr>
        <w:t>score</w:t>
      </w:r>
      <w:proofErr w:type="spellEnd"/>
      <w:proofErr w:type="gramEnd"/>
      <w:r w:rsidRPr="000B6CB9">
        <w:rPr>
          <w:rFonts w:ascii="Menlo" w:eastAsia="Times New Roman" w:hAnsi="Menlo" w:cs="Menlo"/>
          <w:color w:val="DCDCDC"/>
          <w:sz w:val="18"/>
          <w:szCs w:val="18"/>
        </w:rPr>
        <w:t>)</w:t>
      </w:r>
    </w:p>
    <w:p w14:paraId="3372E300" w14:textId="77777777" w:rsidR="00BA7742" w:rsidRDefault="00BA7742" w:rsidP="00BA7742">
      <w:r>
        <w:t xml:space="preserve">Pam’s project with the code changes to game.js only is here: </w:t>
      </w:r>
    </w:p>
    <w:p w14:paraId="597B35B7" w14:textId="77777777" w:rsidR="00BA7742" w:rsidRDefault="00530052" w:rsidP="00BA7742">
      <w:pPr>
        <w:rPr>
          <w:rStyle w:val="Hyperlink"/>
        </w:rPr>
      </w:pPr>
      <w:hyperlink r:id="rId13" w:history="1">
        <w:r w:rsidR="00BA7742" w:rsidRPr="00A87294">
          <w:rPr>
            <w:rStyle w:val="Hyperlink"/>
          </w:rPr>
          <w:t>https://playcanvas.com/editor/scene/1847802</w:t>
        </w:r>
      </w:hyperlink>
    </w:p>
    <w:p w14:paraId="66C88897" w14:textId="77777777" w:rsidR="00BA7742" w:rsidRDefault="00BA7742" w:rsidP="00BA7742">
      <w:pPr>
        <w:rPr>
          <w:rStyle w:val="Hyperlink"/>
        </w:rPr>
      </w:pPr>
    </w:p>
    <w:p w14:paraId="362D0443" w14:textId="77777777" w:rsidR="00BA7742" w:rsidRDefault="00BA7742" w:rsidP="00BA7742">
      <w:r>
        <w:t>I commented out all the Twitter code, but no reason not to delete it altogether, or even leave it in place where it can annoy you.</w:t>
      </w:r>
    </w:p>
    <w:p w14:paraId="78095E65" w14:textId="77777777" w:rsidR="00BA7742" w:rsidRDefault="00BA7742" w:rsidP="00BA7742"/>
    <w:p w14:paraId="1A7743A7" w14:textId="77777777" w:rsidR="00BA7742" w:rsidRDefault="00BA7742" w:rsidP="00BA7742">
      <w:r>
        <w:t xml:space="preserve">Really, it shouldn’t matter where you put that code, but putting it where the Twitter popup previously went means that you’ll </w:t>
      </w:r>
      <w:proofErr w:type="gramStart"/>
      <w:r>
        <w:t>actually have</w:t>
      </w:r>
      <w:proofErr w:type="gramEnd"/>
      <w:r>
        <w:t xml:space="preserve"> to click “Share” within the game before you can upload your score. All the control, none of the convenience. There might be a better place to call the </w:t>
      </w:r>
      <w:proofErr w:type="spellStart"/>
      <w:proofErr w:type="gramStart"/>
      <w:r>
        <w:t>sendScoreToWindow</w:t>
      </w:r>
      <w:proofErr w:type="spellEnd"/>
      <w:r>
        <w:t>(</w:t>
      </w:r>
      <w:proofErr w:type="gramEnd"/>
      <w:r>
        <w:t>) function, but you can always change it later.</w:t>
      </w:r>
    </w:p>
    <w:p w14:paraId="6C6B13FD" w14:textId="77777777" w:rsidR="00BA7742" w:rsidRDefault="00BA7742" w:rsidP="00BA7742"/>
    <w:p w14:paraId="62EAC532" w14:textId="77777777" w:rsidR="00BA7742" w:rsidRDefault="00BA7742" w:rsidP="00BA7742">
      <w:r>
        <w:t>In any case, publish your game and check that everything still works as intended.</w:t>
      </w:r>
    </w:p>
    <w:p w14:paraId="639C0BC5" w14:textId="63A5ABB2" w:rsidR="00BA7742" w:rsidRDefault="00BA7742" w:rsidP="00BA7742">
      <w:r>
        <w:t xml:space="preserve">Note that when you publish your game, </w:t>
      </w:r>
      <w:proofErr w:type="spellStart"/>
      <w:r>
        <w:t>PlayCanvas</w:t>
      </w:r>
      <w:proofErr w:type="spellEnd"/>
      <w:r>
        <w:t xml:space="preserve"> gives an option to run the game in an </w:t>
      </w:r>
      <w:proofErr w:type="spellStart"/>
      <w:r>
        <w:t>iframe</w:t>
      </w:r>
      <w:proofErr w:type="spellEnd"/>
      <w:r>
        <w:t xml:space="preserve"> and there are a couple of lines of code. You will want these for later.</w:t>
      </w:r>
    </w:p>
    <w:p w14:paraId="747C6106" w14:textId="77777777" w:rsidR="00BA7742" w:rsidRDefault="00BA7742" w:rsidP="00BA7742"/>
    <w:p w14:paraId="62A328ED" w14:textId="77777777" w:rsidR="00BA7742" w:rsidRPr="007F2E69" w:rsidRDefault="00BA7742" w:rsidP="00BA7742">
      <w:pPr>
        <w:pStyle w:val="Heading2"/>
      </w:pPr>
      <w:r w:rsidRPr="007F2E69">
        <w:t>Your own front end</w:t>
      </w:r>
    </w:p>
    <w:p w14:paraId="2865EEC8" w14:textId="09C13CDB" w:rsidR="00BA7742" w:rsidRDefault="00BA7742" w:rsidP="00BA7742">
      <w:r>
        <w:t xml:space="preserve">We’re going to write some </w:t>
      </w:r>
      <w:r w:rsidR="001337D0">
        <w:t>HTML</w:t>
      </w:r>
      <w:r>
        <w:t xml:space="preserve"> and JavaScript now to construct a page to play the game and scoreboard. If you’ve written HTML and JavaScript before, this should be straightforward. If you haven’t, there is a starter solution here: </w:t>
      </w:r>
      <w:hyperlink r:id="rId14" w:history="1">
        <w:r w:rsidRPr="00A87294">
          <w:rPr>
            <w:rStyle w:val="Hyperlink"/>
          </w:rPr>
          <w:t>https://github.com/PamJohnston/flappyBackend</w:t>
        </w:r>
      </w:hyperlink>
      <w:r>
        <w:t xml:space="preserve"> </w:t>
      </w:r>
    </w:p>
    <w:p w14:paraId="69862A99" w14:textId="77777777" w:rsidR="00BA7742" w:rsidRDefault="00BA7742" w:rsidP="00BA7742"/>
    <w:p w14:paraId="5B1D1569" w14:textId="5A9104B6" w:rsidR="00BA7742" w:rsidRDefault="00BA7742" w:rsidP="00BA7742">
      <w:r>
        <w:t>The GitHub (</w:t>
      </w:r>
      <w:hyperlink r:id="rId15" w:history="1">
        <w:r w:rsidRPr="00A87294">
          <w:rPr>
            <w:rStyle w:val="Hyperlink"/>
          </w:rPr>
          <w:t>https://github.com/PamJohnston/flappyBackend</w:t>
        </w:r>
      </w:hyperlink>
      <w:r>
        <w:t xml:space="preserve">) contains a few things. It is a complete client and </w:t>
      </w:r>
      <w:proofErr w:type="gramStart"/>
      <w:r>
        <w:t>server</w:t>
      </w:r>
      <w:proofErr w:type="gramEnd"/>
      <w:r>
        <w:t xml:space="preserve"> and it is currently configured to run front end and back end on a single machine. You can see the code for the backend if you’re interested but we might not look at that today. Second, you can find an </w:t>
      </w:r>
      <w:r w:rsidR="00DC0FE7">
        <w:t>HTML</w:t>
      </w:r>
      <w:r>
        <w:t xml:space="preserve"> and </w:t>
      </w:r>
      <w:r w:rsidR="00DC0FE7">
        <w:t>CSS</w:t>
      </w:r>
      <w:r>
        <w:t xml:space="preserve"> file in the “frontend” folder. This is your front end.</w:t>
      </w:r>
    </w:p>
    <w:p w14:paraId="05CB3138" w14:textId="77777777" w:rsidR="00BA7742" w:rsidRDefault="00BA7742" w:rsidP="00BA7742"/>
    <w:p w14:paraId="5F2BDD2D" w14:textId="77777777" w:rsidR="00BA7742" w:rsidRDefault="00BA7742" w:rsidP="00BA7742">
      <w:r>
        <w:lastRenderedPageBreak/>
        <w:t>First thing to do, launch the html in a browser, see what it does. That’s not your game.</w:t>
      </w:r>
    </w:p>
    <w:p w14:paraId="186DAA4E" w14:textId="77777777" w:rsidR="00DC0FE7" w:rsidRDefault="00DC0FE7" w:rsidP="00BA7742"/>
    <w:p w14:paraId="30D0EB27" w14:textId="77777777" w:rsidR="00BA7742" w:rsidRDefault="00BA7742" w:rsidP="00BA7742">
      <w:r>
        <w:rPr>
          <w:b/>
        </w:rPr>
        <w:t>Task 3: Make it your game.</w:t>
      </w:r>
    </w:p>
    <w:p w14:paraId="59DA0EE8" w14:textId="422B23A4" w:rsidR="00BA7742" w:rsidRDefault="00BA7742" w:rsidP="00BA7742">
      <w:r>
        <w:t xml:space="preserve">(Hint: the </w:t>
      </w:r>
      <w:proofErr w:type="spellStart"/>
      <w:r>
        <w:t>iframe</w:t>
      </w:r>
      <w:proofErr w:type="spellEnd"/>
      <w:r>
        <w:t xml:space="preserve"> code you saw earlier on </w:t>
      </w:r>
      <w:proofErr w:type="spellStart"/>
      <w:r>
        <w:t>PlayCanvas</w:t>
      </w:r>
      <w:proofErr w:type="spellEnd"/>
      <w:r>
        <w:t xml:space="preserve"> is in here somewhere, you just </w:t>
      </w:r>
      <w:proofErr w:type="gramStart"/>
      <w:r>
        <w:t>have to</w:t>
      </w:r>
      <w:proofErr w:type="gramEnd"/>
      <w:r>
        <w:t xml:space="preserve"> change that link).</w:t>
      </w:r>
    </w:p>
    <w:p w14:paraId="1D7ACF06" w14:textId="77777777" w:rsidR="00BA7742" w:rsidRDefault="00BA7742" w:rsidP="00BA7742"/>
    <w:p w14:paraId="0B64CC82" w14:textId="77777777" w:rsidR="00BA7742" w:rsidRPr="008E54AC" w:rsidRDefault="00BA7742" w:rsidP="00BA7742">
      <w:pPr>
        <w:rPr>
          <w:b/>
        </w:rPr>
      </w:pPr>
      <w:r>
        <w:rPr>
          <w:b/>
        </w:rPr>
        <w:t>Task 4: Connect to our shared scoreboard</w:t>
      </w:r>
    </w:p>
    <w:p w14:paraId="35065AF6" w14:textId="77777777" w:rsidR="00BA7742" w:rsidRDefault="00BA7742" w:rsidP="00BA7742">
      <w:r>
        <w:t xml:space="preserve">In the first instance, we’ll all use the same backend. In the GitHub code, the </w:t>
      </w:r>
      <w:proofErr w:type="spellStart"/>
      <w:r>
        <w:t>backend’s</w:t>
      </w:r>
      <w:proofErr w:type="spellEnd"/>
      <w:r>
        <w:t xml:space="preserve"> domain used is </w:t>
      </w:r>
      <w:hyperlink r:id="rId16" w:history="1">
        <w:r w:rsidRPr="00A87294">
          <w:rPr>
            <w:rStyle w:val="Hyperlink"/>
          </w:rPr>
          <w:t>http://127.0.0.1:8000</w:t>
        </w:r>
      </w:hyperlink>
      <w:r>
        <w:t>. That assumes that you’ll be running your own backend on your own machine but you’re not. Change all of those to the address of our server (above).</w:t>
      </w:r>
    </w:p>
    <w:p w14:paraId="4FDC7100" w14:textId="77777777" w:rsidR="00BA7742" w:rsidRDefault="00BA7742" w:rsidP="00BA7742"/>
    <w:p w14:paraId="56E7DA7A" w14:textId="77777777" w:rsidR="00BA7742" w:rsidRDefault="00BA7742" w:rsidP="00BA7742">
      <w:r>
        <w:rPr>
          <w:b/>
        </w:rPr>
        <w:t>Task 5: Check it all works</w:t>
      </w:r>
    </w:p>
    <w:p w14:paraId="17B54D1E" w14:textId="77777777" w:rsidR="00BA7742" w:rsidRDefault="00BA7742" w:rsidP="00BA7742">
      <w:r>
        <w:t xml:space="preserve">If you refresh your page, you should see your game. You should also see a scoreboard with some scores. Pam is </w:t>
      </w:r>
      <w:proofErr w:type="gramStart"/>
      <w:r>
        <w:t>really bad</w:t>
      </w:r>
      <w:proofErr w:type="gramEnd"/>
      <w:r>
        <w:t xml:space="preserve"> at Flappy Glitch. And you should be able to play your game, share your score and upload your score to the scoreboard. What are the limitations?</w:t>
      </w:r>
    </w:p>
    <w:p w14:paraId="215C46BA" w14:textId="77777777" w:rsidR="00BA7742" w:rsidRDefault="00BA7742" w:rsidP="00BA7742"/>
    <w:p w14:paraId="6C120457" w14:textId="77777777" w:rsidR="00BA7742" w:rsidRDefault="00BA7742" w:rsidP="00BA7742">
      <w:pPr>
        <w:rPr>
          <w:b/>
        </w:rPr>
      </w:pPr>
      <w:r>
        <w:rPr>
          <w:b/>
        </w:rPr>
        <w:t>Task 6: Too many scores?</w:t>
      </w:r>
    </w:p>
    <w:p w14:paraId="0A3D7558" w14:textId="77777777" w:rsidR="00BA7742" w:rsidRDefault="00BA7742" w:rsidP="00BA7742">
      <w:r>
        <w:t>You should be able to edit the JavaScript to make it only 10 scores long (or only 5 scores long). There is a “for” loop that scans and displays all the scores that the server sends, it doesn’t have to. Make it shorter. You can maybe also filter out some scores using your own criteria.</w:t>
      </w:r>
    </w:p>
    <w:p w14:paraId="72CB6EA2" w14:textId="77777777" w:rsidR="00BA7742" w:rsidRDefault="00BA7742" w:rsidP="00BA7742"/>
    <w:p w14:paraId="01602980" w14:textId="77777777" w:rsidR="00BA7742" w:rsidRDefault="00BA7742" w:rsidP="00BA7742">
      <w:pPr>
        <w:rPr>
          <w:b/>
        </w:rPr>
      </w:pPr>
      <w:r>
        <w:rPr>
          <w:b/>
        </w:rPr>
        <w:t>Task 7: Tidy up the console logs (optional)</w:t>
      </w:r>
    </w:p>
    <w:p w14:paraId="6124D5A9" w14:textId="77777777" w:rsidR="00BA7742" w:rsidRPr="00CD3947" w:rsidRDefault="00BA7742" w:rsidP="00BA7742">
      <w:proofErr w:type="gramStart"/>
      <w:r>
        <w:t>Open up</w:t>
      </w:r>
      <w:proofErr w:type="gramEnd"/>
      <w:r>
        <w:t xml:space="preserve"> the developer tools and look at the JavaScript console. Everything that uses </w:t>
      </w:r>
      <w:proofErr w:type="gramStart"/>
      <w:r>
        <w:t>console.log(</w:t>
      </w:r>
      <w:proofErr w:type="gramEnd"/>
      <w:r>
        <w:t>) gets printed here. Developers keep lots of secrets here. Tidy it up or use it to explore the code.</w:t>
      </w:r>
    </w:p>
    <w:p w14:paraId="5D259D25" w14:textId="77777777" w:rsidR="00BA7742" w:rsidRDefault="00BA7742" w:rsidP="00BA7742"/>
    <w:p w14:paraId="070A7733" w14:textId="77777777" w:rsidR="00BA7742" w:rsidRDefault="00BA7742" w:rsidP="00BA7742">
      <w:pPr>
        <w:rPr>
          <w:b/>
        </w:rPr>
      </w:pPr>
      <w:r>
        <w:rPr>
          <w:b/>
        </w:rPr>
        <w:t>Task 8: Make it your page (optional)</w:t>
      </w:r>
    </w:p>
    <w:p w14:paraId="378BA270" w14:textId="77777777" w:rsidR="00BA7742" w:rsidRDefault="00BA7742" w:rsidP="00BA7742">
      <w:r>
        <w:t xml:space="preserve">It’s a pastel pink page and it looks </w:t>
      </w:r>
      <w:proofErr w:type="gramStart"/>
      <w:r>
        <w:t>pretty dreadful</w:t>
      </w:r>
      <w:proofErr w:type="gramEnd"/>
      <w:r>
        <w:t xml:space="preserve">. You can change it using the CSS and html code if you want. </w:t>
      </w:r>
      <w:hyperlink r:id="rId17" w:history="1">
        <w:r w:rsidRPr="00A87294">
          <w:rPr>
            <w:rStyle w:val="Hyperlink"/>
          </w:rPr>
          <w:t>https://www.w3schools.com/css/</w:t>
        </w:r>
      </w:hyperlink>
      <w:r>
        <w:t xml:space="preserve"> will help you to know which options are available. Stick to basic CSS and HTML for now. </w:t>
      </w:r>
    </w:p>
    <w:p w14:paraId="02E38466" w14:textId="77777777" w:rsidR="00BA7742" w:rsidRDefault="00BA7742" w:rsidP="00BA7742"/>
    <w:p w14:paraId="6D5AEB22" w14:textId="77777777" w:rsidR="00BA7742" w:rsidRDefault="00BA7742" w:rsidP="00BA7742">
      <w:pPr>
        <w:rPr>
          <w:b/>
        </w:rPr>
      </w:pPr>
      <w:r>
        <w:rPr>
          <w:b/>
        </w:rPr>
        <w:t>Task 9: An easier UI</w:t>
      </w:r>
    </w:p>
    <w:p w14:paraId="53FB6C64" w14:textId="77777777" w:rsidR="00BA7742" w:rsidRDefault="00BA7742" w:rsidP="00BA7742">
      <w:r>
        <w:t xml:space="preserve">Store your </w:t>
      </w:r>
      <w:proofErr w:type="gramStart"/>
      <w:r>
        <w:t>player</w:t>
      </w:r>
      <w:proofErr w:type="gramEnd"/>
      <w:r>
        <w:t xml:space="preserve"> name in local storage and have the game send the score directly to the scoreboard whenever you hit “share” on your game. Hint: </w:t>
      </w:r>
      <w:proofErr w:type="spellStart"/>
      <w:r w:rsidRPr="00385AB0">
        <w:t>localStorage.setItem</w:t>
      </w:r>
      <w:proofErr w:type="spellEnd"/>
      <w:r w:rsidRPr="00385AB0">
        <w:t>(</w:t>
      </w:r>
      <w:r>
        <w:t xml:space="preserve">) is useful as is the code in the </w:t>
      </w:r>
      <w:proofErr w:type="spellStart"/>
      <w:proofErr w:type="gramStart"/>
      <w:r>
        <w:t>uploadScore</w:t>
      </w:r>
      <w:proofErr w:type="spellEnd"/>
      <w:r>
        <w:t>(</w:t>
      </w:r>
      <w:proofErr w:type="gramEnd"/>
      <w:r>
        <w:t>) function.</w:t>
      </w:r>
    </w:p>
    <w:p w14:paraId="6F7A1E9A" w14:textId="77777777" w:rsidR="00BA7742" w:rsidRDefault="00BA7742" w:rsidP="00BA7742"/>
    <w:p w14:paraId="3AF4F7D3" w14:textId="77777777" w:rsidR="00BA7742" w:rsidRDefault="00BA7742" w:rsidP="00BA7742">
      <w:pPr>
        <w:rPr>
          <w:b/>
        </w:rPr>
      </w:pPr>
      <w:r>
        <w:rPr>
          <w:b/>
        </w:rPr>
        <w:t>Task 10: What is “comment” about?</w:t>
      </w:r>
    </w:p>
    <w:p w14:paraId="62D4397C" w14:textId="77777777" w:rsidR="00BA7742" w:rsidRPr="00004CB4" w:rsidRDefault="00BA7742" w:rsidP="00BA7742">
      <w:r>
        <w:t>The HTML/JavaScript code contains something about “comments” – they can be received but they aren’t posted. See if you can figure out how to post a comment to the server.</w:t>
      </w:r>
    </w:p>
    <w:p w14:paraId="02AE301A" w14:textId="77777777" w:rsidR="00BA7742" w:rsidRDefault="00BA7742" w:rsidP="00BA7742"/>
    <w:p w14:paraId="6F78180E" w14:textId="77777777" w:rsidR="00BA7742" w:rsidRDefault="00BA7742" w:rsidP="00BA7742">
      <w:pPr>
        <w:rPr>
          <w:b/>
        </w:rPr>
      </w:pPr>
      <w:r>
        <w:rPr>
          <w:b/>
        </w:rPr>
        <w:t>Task 10: Spinning up your own server (</w:t>
      </w:r>
      <w:proofErr w:type="gramStart"/>
      <w:r>
        <w:rPr>
          <w:b/>
        </w:rPr>
        <w:t>definitely optional</w:t>
      </w:r>
      <w:proofErr w:type="gramEnd"/>
      <w:r>
        <w:rPr>
          <w:b/>
        </w:rPr>
        <w:t>)?</w:t>
      </w:r>
    </w:p>
    <w:p w14:paraId="6D3FBD48" w14:textId="77777777" w:rsidR="00BA7742" w:rsidRDefault="00BA7742" w:rsidP="00BA7742">
      <w:r>
        <w:t xml:space="preserve">You’ll need to change all the </w:t>
      </w:r>
      <w:proofErr w:type="spellStart"/>
      <w:r>
        <w:t>urls</w:t>
      </w:r>
      <w:proofErr w:type="spellEnd"/>
      <w:r>
        <w:t xml:space="preserve"> from the RGU server back to local host for this to work properly. In PowerShell, spin up a database </w:t>
      </w:r>
      <w:proofErr w:type="gramStart"/>
      <w:r>
        <w:t>using</w:t>
      </w:r>
      <w:proofErr w:type="gramEnd"/>
      <w:r>
        <w:t xml:space="preserve"> </w:t>
      </w:r>
    </w:p>
    <w:p w14:paraId="414D6F2A" w14:textId="77777777" w:rsidR="00BA7742" w:rsidRPr="0088389F" w:rsidRDefault="00BA7742" w:rsidP="00BA7742">
      <w:pPr>
        <w:rPr>
          <w:i/>
        </w:rPr>
      </w:pPr>
      <w:proofErr w:type="spellStart"/>
      <w:r w:rsidRPr="0088389F">
        <w:rPr>
          <w:i/>
        </w:rPr>
        <w:t>mongod</w:t>
      </w:r>
      <w:proofErr w:type="spellEnd"/>
      <w:r w:rsidRPr="0088389F">
        <w:rPr>
          <w:i/>
        </w:rPr>
        <w:t xml:space="preserve"> --</w:t>
      </w:r>
      <w:proofErr w:type="spellStart"/>
      <w:proofErr w:type="gramStart"/>
      <w:r w:rsidRPr="0088389F">
        <w:rPr>
          <w:i/>
        </w:rPr>
        <w:t>dbpath</w:t>
      </w:r>
      <w:proofErr w:type="spellEnd"/>
      <w:r w:rsidRPr="0088389F">
        <w:rPr>
          <w:i/>
        </w:rPr>
        <w:t xml:space="preserve"> .</w:t>
      </w:r>
      <w:proofErr w:type="gramEnd"/>
    </w:p>
    <w:p w14:paraId="52AE6969" w14:textId="77777777" w:rsidR="00BA7742" w:rsidRPr="00363325" w:rsidRDefault="00BA7742" w:rsidP="00BA7742">
      <w:pPr>
        <w:rPr>
          <w:i/>
        </w:rPr>
      </w:pPr>
      <w:r>
        <w:lastRenderedPageBreak/>
        <w:t>And then in a new PowerShell (with the database still running and the folder pointing to the backend) try:</w:t>
      </w:r>
      <w:r>
        <w:br/>
      </w:r>
      <w:proofErr w:type="spellStart"/>
      <w:r w:rsidRPr="00363325">
        <w:rPr>
          <w:i/>
        </w:rPr>
        <w:t>npm</w:t>
      </w:r>
      <w:proofErr w:type="spellEnd"/>
      <w:r w:rsidRPr="00363325">
        <w:rPr>
          <w:i/>
        </w:rPr>
        <w:t xml:space="preserve"> </w:t>
      </w:r>
      <w:proofErr w:type="gramStart"/>
      <w:r w:rsidRPr="00363325">
        <w:rPr>
          <w:i/>
        </w:rPr>
        <w:t>install</w:t>
      </w:r>
      <w:proofErr w:type="gramEnd"/>
    </w:p>
    <w:p w14:paraId="080EC21B" w14:textId="77777777" w:rsidR="00BA7742" w:rsidRPr="00363325" w:rsidRDefault="00BA7742" w:rsidP="00BA7742">
      <w:pPr>
        <w:rPr>
          <w:i/>
        </w:rPr>
      </w:pPr>
      <w:r w:rsidRPr="00363325">
        <w:rPr>
          <w:i/>
        </w:rPr>
        <w:t>node index.js</w:t>
      </w:r>
    </w:p>
    <w:p w14:paraId="39393AEF" w14:textId="77777777" w:rsidR="00BA7742" w:rsidRDefault="00BA7742" w:rsidP="00BA7742">
      <w:r>
        <w:t>Visit the address that it says to see your own backend running on your own computer. This will persist high scores and will also be accessible from other computers if you can find out the name of your computer.</w:t>
      </w:r>
    </w:p>
    <w:p w14:paraId="77E59AEA" w14:textId="77777777" w:rsidR="008A3E29" w:rsidRPr="00BA7742" w:rsidRDefault="008A3E29" w:rsidP="00BA7742"/>
    <w:sectPr w:rsidR="008A3E29" w:rsidRPr="00BA7742" w:rsidSect="000D0BD6">
      <w:headerReference w:type="default" r:id="rId18"/>
      <w:footerReference w:type="default" r:id="rId19"/>
      <w:headerReference w:type="first" r:id="rId20"/>
      <w:footerReference w:type="first" r:id="rId21"/>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EE05F" w14:textId="77777777" w:rsidR="00BA7742" w:rsidRDefault="00BA7742" w:rsidP="00905526">
      <w:r>
        <w:separator/>
      </w:r>
    </w:p>
  </w:endnote>
  <w:endnote w:type="continuationSeparator" w:id="0">
    <w:p w14:paraId="5E340404" w14:textId="77777777" w:rsidR="00BA7742" w:rsidRDefault="00BA7742"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3C98A"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29A40EF8" wp14:editId="15DF0D7F">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4E6CFCCF" w14:textId="77777777" w:rsidR="0052559B" w:rsidRPr="006E7310" w:rsidRDefault="0052559B" w:rsidP="00905526">
                            <w:pPr>
                              <w:rPr>
                                <w:b/>
                                <w:bCs/>
                                <w:color w:val="712177"/>
                              </w:rPr>
                            </w:pPr>
                            <w:r w:rsidRPr="006E7310">
                              <w:rPr>
                                <w:b/>
                                <w:bCs/>
                                <w:color w:val="712177"/>
                              </w:rPr>
                              <w:fldChar w:fldCharType="begin"/>
                            </w:r>
                            <w:r w:rsidRPr="006E7310">
                              <w:rPr>
                                <w:b/>
                                <w:bCs/>
                                <w:color w:val="712177"/>
                              </w:rPr>
                              <w:instrText xml:space="preserve"> PAGE   \* MERGEFORMAT </w:instrText>
                            </w:r>
                            <w:r w:rsidRPr="006E7310">
                              <w:rPr>
                                <w:b/>
                                <w:bCs/>
                                <w:color w:val="712177"/>
                              </w:rPr>
                              <w:fldChar w:fldCharType="separate"/>
                            </w:r>
                            <w:r w:rsidRPr="006E7310">
                              <w:rPr>
                                <w:b/>
                                <w:bCs/>
                                <w:noProof/>
                                <w:color w:val="712177"/>
                              </w:rPr>
                              <w:t>1</w:t>
                            </w:r>
                            <w:r w:rsidRPr="006E7310">
                              <w:rPr>
                                <w:b/>
                                <w:bCs/>
                                <w:noProof/>
                                <w:color w:val="712177"/>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0CC9F862" w14:textId="517A1E02" w:rsidR="00327728" w:rsidRPr="00A55BD9" w:rsidRDefault="00BB7389" w:rsidP="00327728">
                            <w:pPr>
                              <w:jc w:val="right"/>
                              <w:rPr>
                                <w:color w:val="FFFFFF" w:themeColor="background1"/>
                              </w:rPr>
                            </w:pPr>
                            <w:r>
                              <w:rPr>
                                <w:b/>
                                <w:bCs/>
                                <w:color w:val="FFFFFF" w:themeColor="background1"/>
                              </w:rPr>
                              <w:t>Access To</w:t>
                            </w:r>
                            <w:r w:rsidR="00327728" w:rsidRPr="00A55BD9">
                              <w:rPr>
                                <w:b/>
                                <w:bCs/>
                                <w:color w:val="FFFFFF" w:themeColor="background1"/>
                              </w:rPr>
                              <w:t xml:space="preserve">: </w:t>
                            </w:r>
                            <w:r>
                              <w:rPr>
                                <w:color w:val="FFFFFF" w:themeColor="background1"/>
                              </w:rPr>
                              <w:t>Computing</w:t>
                            </w:r>
                          </w:p>
                          <w:p w14:paraId="3B4A7F80"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anchor>
          </w:drawing>
        </mc:Choice>
        <mc:Fallback>
          <w:pict>
            <v:group w14:anchorId="29A40EF8" id="Group 3" o:spid="_x0000_s1026" alt="&quot;&quot;" style="position:absolute;margin-left:-41.85pt;margin-top:5.7pt;width:564.9pt;height:39.65pt;z-index:251676672" coordsize="71743,5035"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">
              <v:shapetype id="_x0000_t202" coordsize="21600,21600" o:spt="202" path="m,l,21600r21600,l21600,xe">
                <v:stroke joinstyle="miter"/>
                <v:path gradientshapeok="t" o:connecttype="rect"/>
              </v:shapetype>
              <v:shape id="Text Box 2" o:spid="_x0000_s1027" type="#_x0000_t202" style="position:absolute;top:956;width:3727;height:40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" filled="f" stroked="f">
                <v:textbox>
                  <w:txbxContent>
                    <w:p w14:paraId="4E6CFCCF" w14:textId="77777777" w:rsidR="0052559B" w:rsidRPr="006E7310" w:rsidRDefault="0052559B" w:rsidP="00905526">
                      <w:pPr>
                        <w:rPr>
                          <w:b/>
                          <w:bCs/>
                          <w:color w:val="712177"/>
                        </w:rPr>
                      </w:pPr>
                      <w:r w:rsidRPr="006E7310">
                        <w:rPr>
                          <w:b/>
                          <w:bCs/>
                          <w:color w:val="712177"/>
                        </w:rPr>
                        <w:fldChar w:fldCharType="begin"/>
                      </w:r>
                      <w:r w:rsidRPr="006E7310">
                        <w:rPr>
                          <w:b/>
                          <w:bCs/>
                          <w:color w:val="712177"/>
                        </w:rPr>
                        <w:instrText xml:space="preserve"> PAGE   \* MERGEFORMAT </w:instrText>
                      </w:r>
                      <w:r w:rsidRPr="006E7310">
                        <w:rPr>
                          <w:b/>
                          <w:bCs/>
                          <w:color w:val="712177"/>
                        </w:rPr>
                        <w:fldChar w:fldCharType="separate"/>
                      </w:r>
                      <w:r w:rsidRPr="006E7310">
                        <w:rPr>
                          <w:b/>
                          <w:bCs/>
                          <w:noProof/>
                          <w:color w:val="712177"/>
                        </w:rPr>
                        <w:t>1</w:t>
                      </w:r>
                      <w:r w:rsidRPr="006E7310">
                        <w:rPr>
                          <w:b/>
                          <w:bCs/>
                          <w:noProof/>
                          <w:color w:val="712177"/>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28" type="#_x0000_t75" alt="&quot;&quot;" style="position:absolute;left:11589;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">
                <v:imagedata r:id="rId3" o:title=""/>
              </v:shape>
              <v:shape id="Text Box 2" o:spid="_x0000_s1029" type="#_x0000_t202" style="position:absolute;left:17862;top:956;width:52892;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" filled="f" stroked="f">
                <v:textbox>
                  <w:txbxContent>
                    <w:p w14:paraId="0CC9F862" w14:textId="517A1E02" w:rsidR="00327728" w:rsidRPr="00A55BD9" w:rsidRDefault="00BB7389" w:rsidP="00327728">
                      <w:pPr>
                        <w:jc w:val="right"/>
                        <w:rPr>
                          <w:color w:val="FFFFFF" w:themeColor="background1"/>
                        </w:rPr>
                      </w:pPr>
                      <w:r>
                        <w:rPr>
                          <w:b/>
                          <w:bCs/>
                          <w:color w:val="FFFFFF" w:themeColor="background1"/>
                        </w:rPr>
                        <w:t>Access To</w:t>
                      </w:r>
                      <w:r w:rsidR="00327728" w:rsidRPr="00A55BD9">
                        <w:rPr>
                          <w:b/>
                          <w:bCs/>
                          <w:color w:val="FFFFFF" w:themeColor="background1"/>
                        </w:rPr>
                        <w:t xml:space="preserve">: </w:t>
                      </w:r>
                      <w:r>
                        <w:rPr>
                          <w:color w:val="FFFFFF" w:themeColor="background1"/>
                        </w:rPr>
                        <w:t>Computing</w:t>
                      </w:r>
                    </w:p>
                    <w:p w14:paraId="3B4A7F80" w14:textId="77777777" w:rsidR="007E5B65" w:rsidRPr="00A55BD9" w:rsidRDefault="007E5B65" w:rsidP="008E5DE3">
                      <w:pPr>
                        <w:jc w:val="right"/>
                        <w:rPr>
                          <w:color w:val="FFFFFF" w:themeColor="background1"/>
                        </w:rPr>
                      </w:pP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1CCB"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12BB1D00" wp14:editId="2F5441CC">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02535B21" w14:textId="77777777" w:rsidR="00F44C20" w:rsidRPr="006E7310" w:rsidRDefault="00F44C20" w:rsidP="00905526">
                            <w:pPr>
                              <w:rPr>
                                <w:b/>
                                <w:bCs/>
                                <w:color w:val="712177"/>
                              </w:rPr>
                            </w:pPr>
                            <w:r w:rsidRPr="006E7310">
                              <w:rPr>
                                <w:b/>
                                <w:bCs/>
                                <w:color w:val="712177"/>
                              </w:rPr>
                              <w:fldChar w:fldCharType="begin"/>
                            </w:r>
                            <w:r w:rsidRPr="006E7310">
                              <w:rPr>
                                <w:b/>
                                <w:bCs/>
                                <w:color w:val="712177"/>
                              </w:rPr>
                              <w:instrText xml:space="preserve"> PAGE   \* MERGEFORMAT </w:instrText>
                            </w:r>
                            <w:r w:rsidRPr="006E7310">
                              <w:rPr>
                                <w:b/>
                                <w:bCs/>
                                <w:color w:val="712177"/>
                              </w:rPr>
                              <w:fldChar w:fldCharType="separate"/>
                            </w:r>
                            <w:r w:rsidRPr="006E7310">
                              <w:rPr>
                                <w:b/>
                                <w:bCs/>
                                <w:noProof/>
                                <w:color w:val="712177"/>
                              </w:rPr>
                              <w:t>1</w:t>
                            </w:r>
                            <w:r w:rsidRPr="006E7310">
                              <w:rPr>
                                <w:b/>
                                <w:bCs/>
                                <w:noProof/>
                                <w:color w:val="712177"/>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533978CC" w14:textId="41615908" w:rsidR="004A7D64" w:rsidRPr="00A55BD9" w:rsidRDefault="00B97033" w:rsidP="008E5DE3">
                            <w:pPr>
                              <w:jc w:val="right"/>
                              <w:rPr>
                                <w:color w:val="FFFFFF" w:themeColor="background1"/>
                              </w:rPr>
                            </w:pPr>
                            <w:r>
                              <w:rPr>
                                <w:b/>
                                <w:bCs/>
                                <w:color w:val="FFFFFF" w:themeColor="background1"/>
                              </w:rPr>
                              <w:t>Access To</w:t>
                            </w:r>
                            <w:r w:rsidR="00327728" w:rsidRPr="00A55BD9">
                              <w:rPr>
                                <w:b/>
                                <w:bCs/>
                                <w:color w:val="FFFFFF" w:themeColor="background1"/>
                              </w:rPr>
                              <w:t xml:space="preserve">: </w:t>
                            </w:r>
                            <w:r>
                              <w:rPr>
                                <w:color w:val="FFFFFF" w:themeColor="background1"/>
                              </w:rPr>
                              <w:t>Computing</w:t>
                            </w:r>
                          </w:p>
                        </w:txbxContent>
                      </wps:txbx>
                      <wps:bodyPr rot="0" vert="horz" wrap="square" lIns="91440" tIns="45720" rIns="91440" bIns="45720" anchor="ctr" anchorCtr="0">
                        <a:noAutofit/>
                      </wps:bodyPr>
                    </wps:wsp>
                  </wpg:wgp>
                </a:graphicData>
              </a:graphic>
            </wp:anchor>
          </w:drawing>
        </mc:Choice>
        <mc:Fallback>
          <w:pict>
            <v:group w14:anchorId="12BB1D00" id="Group 2" o:spid="_x0000_s1030" alt="&quot;&quot;" style="position:absolute;margin-left:-44.35pt;margin-top:4.9pt;width:568.25pt;height:40pt;z-index:251673600" coordsize="72168,50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">
              <v:shapetype id="_x0000_t202" coordsize="21600,21600" o:spt="202" path="m,l,21600r21600,l21600,xe">
                <v:stroke joinstyle="miter"/>
                <v:path gradientshapeok="t" o:connecttype="rect"/>
              </v:shapetype>
              <v:shape id="Text Box 2" o:spid="_x0000_s1031" type="#_x0000_t202" style="position:absolute;top:1063;width:3727;height:4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" filled="f" stroked="f">
                <v:textbox>
                  <w:txbxContent>
                    <w:p w14:paraId="02535B21" w14:textId="77777777" w:rsidR="00F44C20" w:rsidRPr="006E7310" w:rsidRDefault="00F44C20" w:rsidP="00905526">
                      <w:pPr>
                        <w:rPr>
                          <w:b/>
                          <w:bCs/>
                          <w:color w:val="712177"/>
                        </w:rPr>
                      </w:pPr>
                      <w:r w:rsidRPr="006E7310">
                        <w:rPr>
                          <w:b/>
                          <w:bCs/>
                          <w:color w:val="712177"/>
                        </w:rPr>
                        <w:fldChar w:fldCharType="begin"/>
                      </w:r>
                      <w:r w:rsidRPr="006E7310">
                        <w:rPr>
                          <w:b/>
                          <w:bCs/>
                          <w:color w:val="712177"/>
                        </w:rPr>
                        <w:instrText xml:space="preserve"> PAGE   \* MERGEFORMAT </w:instrText>
                      </w:r>
                      <w:r w:rsidRPr="006E7310">
                        <w:rPr>
                          <w:b/>
                          <w:bCs/>
                          <w:color w:val="712177"/>
                        </w:rPr>
                        <w:fldChar w:fldCharType="separate"/>
                      </w:r>
                      <w:r w:rsidRPr="006E7310">
                        <w:rPr>
                          <w:b/>
                          <w:bCs/>
                          <w:noProof/>
                          <w:color w:val="712177"/>
                        </w:rPr>
                        <w:t>1</w:t>
                      </w:r>
                      <w:r w:rsidRPr="006E7310">
                        <w:rPr>
                          <w:b/>
                          <w:bCs/>
                          <w:noProof/>
                          <w:color w:val="712177"/>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2" type="#_x0000_t75" alt="&quot;&quot;" style="position:absolute;left:12014;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">
                <v:imagedata r:id="rId3" o:title=""/>
              </v:shape>
              <v:shape id="Text Box 2" o:spid="_x0000_s1033" type="#_x0000_t202" style="position:absolute;left:17012;top:956;width:54019;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" filled="f" stroked="f">
                <v:textbox>
                  <w:txbxContent>
                    <w:p w14:paraId="533978CC" w14:textId="41615908" w:rsidR="004A7D64" w:rsidRPr="00A55BD9" w:rsidRDefault="00B97033" w:rsidP="008E5DE3">
                      <w:pPr>
                        <w:jc w:val="right"/>
                        <w:rPr>
                          <w:color w:val="FFFFFF" w:themeColor="background1"/>
                        </w:rPr>
                      </w:pPr>
                      <w:r>
                        <w:rPr>
                          <w:b/>
                          <w:bCs/>
                          <w:color w:val="FFFFFF" w:themeColor="background1"/>
                        </w:rPr>
                        <w:t>Access To</w:t>
                      </w:r>
                      <w:r w:rsidR="00327728" w:rsidRPr="00A55BD9">
                        <w:rPr>
                          <w:b/>
                          <w:bCs/>
                          <w:color w:val="FFFFFF" w:themeColor="background1"/>
                        </w:rPr>
                        <w:t xml:space="preserve">: </w:t>
                      </w:r>
                      <w:r>
                        <w:rPr>
                          <w:color w:val="FFFFFF" w:themeColor="background1"/>
                        </w:rPr>
                        <w:t>Computing</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293A4" w14:textId="77777777" w:rsidR="00BA7742" w:rsidRDefault="00BA7742" w:rsidP="00905526">
      <w:r>
        <w:separator/>
      </w:r>
    </w:p>
  </w:footnote>
  <w:footnote w:type="continuationSeparator" w:id="0">
    <w:p w14:paraId="73180C40" w14:textId="77777777" w:rsidR="00BA7742" w:rsidRDefault="00BA7742"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55A5D" w14:textId="77777777" w:rsidR="00F44C20" w:rsidRDefault="00F44C20" w:rsidP="00905526">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40EE9C"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29158CF7" wp14:editId="3ACDB2AD">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3B751"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&#13;&#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004C739D" wp14:editId="0FFBFC92">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685616"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&#13;&#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511518CC" wp14:editId="31653550">
          <wp:simplePos x="0" y="0"/>
          <wp:positionH relativeFrom="page">
            <wp:posOffset>426720</wp:posOffset>
          </wp:positionH>
          <wp:positionV relativeFrom="paragraph">
            <wp:posOffset>-96520</wp:posOffset>
          </wp:positionV>
          <wp:extent cx="1979998" cy="360000"/>
          <wp:effectExtent l="0" t="0" r="1270" b="2540"/>
          <wp:wrapSquare wrapText="bothSides"/>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86852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BA7742"/>
    <w:rsid w:val="0007278A"/>
    <w:rsid w:val="000A55D2"/>
    <w:rsid w:val="000C298B"/>
    <w:rsid w:val="000D0BD6"/>
    <w:rsid w:val="000E7C51"/>
    <w:rsid w:val="001337D0"/>
    <w:rsid w:val="001E1779"/>
    <w:rsid w:val="00321236"/>
    <w:rsid w:val="00324AD1"/>
    <w:rsid w:val="00325295"/>
    <w:rsid w:val="00327728"/>
    <w:rsid w:val="0034297E"/>
    <w:rsid w:val="003D09B7"/>
    <w:rsid w:val="003D35B4"/>
    <w:rsid w:val="00405ADD"/>
    <w:rsid w:val="00426E3B"/>
    <w:rsid w:val="004363B4"/>
    <w:rsid w:val="00484636"/>
    <w:rsid w:val="004A7D64"/>
    <w:rsid w:val="004D61E2"/>
    <w:rsid w:val="0052559B"/>
    <w:rsid w:val="00530052"/>
    <w:rsid w:val="005500E1"/>
    <w:rsid w:val="00591555"/>
    <w:rsid w:val="005F6AF2"/>
    <w:rsid w:val="00661312"/>
    <w:rsid w:val="006726B6"/>
    <w:rsid w:val="00685BAD"/>
    <w:rsid w:val="006A346E"/>
    <w:rsid w:val="006D3E4C"/>
    <w:rsid w:val="006E7310"/>
    <w:rsid w:val="00701162"/>
    <w:rsid w:val="007471AB"/>
    <w:rsid w:val="00760135"/>
    <w:rsid w:val="00795F61"/>
    <w:rsid w:val="007E5B65"/>
    <w:rsid w:val="008844B0"/>
    <w:rsid w:val="008A3E29"/>
    <w:rsid w:val="008B0AAB"/>
    <w:rsid w:val="008E5DE3"/>
    <w:rsid w:val="008F257A"/>
    <w:rsid w:val="00903DE5"/>
    <w:rsid w:val="00905526"/>
    <w:rsid w:val="00936845"/>
    <w:rsid w:val="00945573"/>
    <w:rsid w:val="009F40CC"/>
    <w:rsid w:val="00A1601B"/>
    <w:rsid w:val="00A55BD9"/>
    <w:rsid w:val="00AA000D"/>
    <w:rsid w:val="00AA0056"/>
    <w:rsid w:val="00AE10B8"/>
    <w:rsid w:val="00AF2940"/>
    <w:rsid w:val="00B07AB5"/>
    <w:rsid w:val="00B136AE"/>
    <w:rsid w:val="00B93068"/>
    <w:rsid w:val="00B97033"/>
    <w:rsid w:val="00BA7742"/>
    <w:rsid w:val="00BB7389"/>
    <w:rsid w:val="00C355D6"/>
    <w:rsid w:val="00C44ED1"/>
    <w:rsid w:val="00C62E03"/>
    <w:rsid w:val="00CD048B"/>
    <w:rsid w:val="00D82E41"/>
    <w:rsid w:val="00D931B7"/>
    <w:rsid w:val="00DC0FE7"/>
    <w:rsid w:val="00DF4439"/>
    <w:rsid w:val="00E20C57"/>
    <w:rsid w:val="00E32F95"/>
    <w:rsid w:val="00E66131"/>
    <w:rsid w:val="00E927E6"/>
    <w:rsid w:val="00EB78FC"/>
    <w:rsid w:val="00EC49DA"/>
    <w:rsid w:val="00EF65E7"/>
    <w:rsid w:val="00F01965"/>
    <w:rsid w:val="00F44C20"/>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C3053"/>
  <w15:chartTrackingRefBased/>
  <w15:docId w15:val="{18DEAA9E-1AC4-A048-A77D-C7D05E448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742"/>
    <w:pPr>
      <w:spacing w:after="0" w:line="240" w:lineRule="auto"/>
    </w:pPr>
    <w:rPr>
      <w:sz w:val="24"/>
      <w:szCs w:val="24"/>
    </w:rPr>
  </w:style>
  <w:style w:type="paragraph" w:styleId="Heading1">
    <w:name w:val="heading 1"/>
    <w:basedOn w:val="Normal"/>
    <w:next w:val="Normal"/>
    <w:link w:val="Heading1Char"/>
    <w:uiPriority w:val="9"/>
    <w:qFormat/>
    <w:rsid w:val="00EB78FC"/>
    <w:pPr>
      <w:keepNext/>
      <w:keepLines/>
      <w:spacing w:before="480" w:after="160"/>
      <w:outlineLvl w:val="0"/>
    </w:pPr>
    <w:rPr>
      <w:rFonts w:ascii="Open Sans" w:eastAsiaTheme="majorEastAsia" w:hAnsi="Open Sans" w:cs="Open Sans"/>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outlineLvl w:val="1"/>
    </w:pPr>
    <w:rPr>
      <w:rFonts w:ascii="Open Sans" w:eastAsiaTheme="majorEastAsia" w:hAnsi="Open Sans" w:cs="Open Sans"/>
      <w:color w:val="712177"/>
      <w:sz w:val="28"/>
      <w:szCs w:val="28"/>
    </w:rPr>
  </w:style>
  <w:style w:type="paragraph" w:styleId="Heading3">
    <w:name w:val="heading 3"/>
    <w:basedOn w:val="Normal"/>
    <w:next w:val="Normal"/>
    <w:link w:val="Heading3Char"/>
    <w:uiPriority w:val="9"/>
    <w:unhideWhenUsed/>
    <w:qFormat/>
    <w:rsid w:val="00C44ED1"/>
    <w:pPr>
      <w:spacing w:after="120"/>
      <w:outlineLvl w:val="2"/>
    </w:pPr>
    <w:rPr>
      <w:rFonts w:ascii="Open Sans" w:hAnsi="Open Sans" w:cs="Open Sans"/>
      <w:b/>
      <w:bCs/>
      <w:color w:val="712177"/>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line="360" w:lineRule="auto"/>
    </w:pPr>
    <w:rPr>
      <w:rFonts w:ascii="Open Sans" w:hAnsi="Open Sans" w:cs="Open Sans"/>
      <w:sz w:val="22"/>
      <w:szCs w:val="22"/>
    </w:r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line="360" w:lineRule="auto"/>
    </w:pPr>
    <w:rPr>
      <w:rFonts w:ascii="Open Sans" w:hAnsi="Open Sans" w:cs="Open Sans"/>
      <w:sz w:val="22"/>
      <w:szCs w:val="22"/>
    </w:r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contextualSpacing/>
    </w:pPr>
    <w:rPr>
      <w:rFonts w:ascii="Open Sans" w:eastAsiaTheme="majorEastAsia" w:hAnsi="Open Sans" w:cs="Open Sans"/>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after="240"/>
    </w:pPr>
    <w:rPr>
      <w:rFonts w:ascii="Open Sans" w:hAnsi="Open Sans" w:cs="Open Sans"/>
      <w:i/>
      <w:iCs/>
      <w:color w:val="712177"/>
      <w:sz w:val="22"/>
      <w:szCs w:val="22"/>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spacing w:after="240" w:line="360" w:lineRule="auto"/>
      <w:ind w:left="720"/>
      <w:contextualSpacing/>
    </w:pPr>
    <w:rPr>
      <w:rFonts w:ascii="Open Sans" w:hAnsi="Open Sans" w:cs="Open Sans"/>
      <w:sz w:val="22"/>
      <w:szCs w:val="22"/>
    </w:r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line="360" w:lineRule="auto"/>
    </w:pPr>
    <w:rPr>
      <w:rFonts w:ascii="Open Sans" w:hAnsi="Open Sans" w:cs="Open Sans"/>
      <w:sz w:val="22"/>
      <w:szCs w:val="22"/>
    </w:rPr>
  </w:style>
  <w:style w:type="paragraph" w:styleId="TOC2">
    <w:name w:val="toc 2"/>
    <w:basedOn w:val="Normal"/>
    <w:next w:val="Normal"/>
    <w:autoRedefine/>
    <w:uiPriority w:val="39"/>
    <w:unhideWhenUsed/>
    <w:rsid w:val="00760135"/>
    <w:pPr>
      <w:spacing w:after="100" w:line="360" w:lineRule="auto"/>
      <w:ind w:left="220"/>
    </w:pPr>
    <w:rPr>
      <w:rFonts w:ascii="Open Sans" w:hAnsi="Open Sans" w:cs="Open Sans"/>
      <w:sz w:val="22"/>
      <w:szCs w:val="22"/>
    </w:rPr>
  </w:style>
  <w:style w:type="character" w:styleId="FollowedHyperlink">
    <w:name w:val="FollowedHyperlink"/>
    <w:basedOn w:val="DefaultParagraphFont"/>
    <w:uiPriority w:val="99"/>
    <w:semiHidden/>
    <w:unhideWhenUsed/>
    <w:rsid w:val="00324A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laycanvas.com/editor/scene/1847802"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soc-flappy.rgu.ac.uk:8080" TargetMode="External"/><Relationship Id="rId17" Type="http://schemas.openxmlformats.org/officeDocument/2006/relationships/hyperlink" Target="https://www.w3schools.com/css/" TargetMode="External"/><Relationship Id="rId2" Type="http://schemas.openxmlformats.org/officeDocument/2006/relationships/customXml" Target="../customXml/item2.xml"/><Relationship Id="rId16" Type="http://schemas.openxmlformats.org/officeDocument/2006/relationships/hyperlink" Target="http://127.0.0.1:8000"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ithub.com/PamJohnston/flappyBacken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PamJohnston/flappyBackend"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8D5C89-372F-408C-AE77-E6D5D4B9B647}">
  <ds:schemaRefs>
    <ds:schemaRef ds:uri="http://schemas.microsoft.com/sharepoint/v3/contenttype/forms"/>
  </ds:schemaRefs>
</ds:datastoreItem>
</file>

<file path=customXml/itemProps4.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dotx</Template>
  <TotalTime>9</TotalTime>
  <Pages>4</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McLean (SOC)</dc:creator>
  <cp:keywords/>
  <dc:description/>
  <cp:lastModifiedBy>Ross McLean (SOC)</cp:lastModifiedBy>
  <cp:revision>11</cp:revision>
  <dcterms:created xsi:type="dcterms:W3CDTF">2023-09-19T13:08:00Z</dcterms:created>
  <dcterms:modified xsi:type="dcterms:W3CDTF">2023-09-19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